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BEE5C" w14:textId="77777777" w:rsidR="00F04287" w:rsidRPr="00835DF1" w:rsidRDefault="00F04287" w:rsidP="00F04287">
      <w:pPr>
        <w:ind w:right="-7"/>
        <w:rPr>
          <w:rFonts w:asciiTheme="minorHAnsi" w:hAnsiTheme="minorHAnsi" w:cstheme="minorHAnsi"/>
          <w:b/>
          <w:sz w:val="32"/>
          <w:szCs w:val="26"/>
        </w:rPr>
      </w:pPr>
      <w:r w:rsidRPr="00835DF1">
        <w:rPr>
          <w:rFonts w:asciiTheme="minorHAnsi" w:hAnsiTheme="minorHAnsi" w:cstheme="minorHAnsi"/>
          <w:b/>
          <w:sz w:val="32"/>
          <w:szCs w:val="26"/>
        </w:rPr>
        <w:t xml:space="preserve">HANDOUT </w:t>
      </w:r>
      <w:r w:rsidR="008A6BAE" w:rsidRPr="00835DF1">
        <w:rPr>
          <w:rFonts w:asciiTheme="minorHAnsi" w:hAnsiTheme="minorHAnsi" w:cstheme="minorHAnsi"/>
          <w:b/>
          <w:sz w:val="32"/>
          <w:szCs w:val="26"/>
        </w:rPr>
        <w:t>[</w:t>
      </w:r>
      <w:r w:rsidRPr="00835DF1">
        <w:rPr>
          <w:rFonts w:asciiTheme="minorHAnsi" w:hAnsiTheme="minorHAnsi" w:cstheme="minorHAnsi"/>
          <w:b/>
          <w:sz w:val="32"/>
          <w:szCs w:val="26"/>
        </w:rPr>
        <w:t>A</w:t>
      </w:r>
      <w:r w:rsidR="008A6BAE" w:rsidRPr="00835DF1">
        <w:rPr>
          <w:rFonts w:asciiTheme="minorHAnsi" w:hAnsiTheme="minorHAnsi" w:cstheme="minorHAnsi"/>
          <w:b/>
          <w:sz w:val="32"/>
          <w:szCs w:val="26"/>
        </w:rPr>
        <w:t>]</w:t>
      </w:r>
      <w:r w:rsidR="00EC3D67" w:rsidRPr="00835DF1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835DF1">
        <w:rPr>
          <w:rFonts w:asciiTheme="minorHAnsi" w:hAnsiTheme="minorHAnsi" w:cstheme="minorHAnsi"/>
          <w:b/>
          <w:sz w:val="32"/>
          <w:szCs w:val="26"/>
        </w:rPr>
        <w:t xml:space="preserve"> </w:t>
      </w:r>
      <w:r w:rsidR="00EE7F3B" w:rsidRPr="00835DF1">
        <w:rPr>
          <w:rFonts w:asciiTheme="minorHAnsi" w:hAnsiTheme="minorHAnsi" w:cstheme="minorHAnsi"/>
          <w:b/>
          <w:sz w:val="32"/>
          <w:szCs w:val="26"/>
        </w:rPr>
        <w:t>THE ROAD NOT TAKEN</w:t>
      </w:r>
    </w:p>
    <w:p w14:paraId="4043FB71" w14:textId="77777777" w:rsidR="00D63A80" w:rsidRPr="003D6047" w:rsidRDefault="00D63A80" w:rsidP="00F04287">
      <w:pPr>
        <w:ind w:right="-7"/>
        <w:rPr>
          <w:rFonts w:asciiTheme="minorHAnsi" w:hAnsiTheme="minorHAnsi" w:cstheme="minorHAnsi"/>
          <w:b/>
          <w:sz w:val="24"/>
        </w:rPr>
      </w:pPr>
      <w:r w:rsidRPr="003D6047">
        <w:rPr>
          <w:rFonts w:asciiTheme="minorHAnsi" w:hAnsiTheme="minorHAnsi" w:cstheme="minorHAnsi"/>
          <w:b/>
          <w:sz w:val="24"/>
        </w:rPr>
        <w:t>[A] DECISIONS IN LIFE:</w:t>
      </w:r>
    </w:p>
    <w:p w14:paraId="0B11E47D" w14:textId="055B05F3" w:rsidR="008D3568" w:rsidRPr="00835DF1" w:rsidRDefault="005C12CB" w:rsidP="00F04287">
      <w:pPr>
        <w:spacing w:after="0"/>
        <w:ind w:right="-7"/>
        <w:rPr>
          <w:rFonts w:asciiTheme="minorHAnsi" w:hAnsiTheme="minorHAnsi" w:cstheme="minorHAnsi"/>
          <w:i/>
          <w:noProof/>
        </w:rPr>
      </w:pPr>
      <w:r>
        <w:rPr>
          <w:rFonts w:asciiTheme="minorHAnsi" w:hAnsiTheme="minorHAnsi" w:cstheme="minorHAnsi"/>
          <w:i/>
          <w:noProof/>
        </w:rPr>
        <w:br/>
      </w:r>
    </w:p>
    <w:p w14:paraId="487738FF" w14:textId="77777777" w:rsidR="008D3568" w:rsidRDefault="008D3568" w:rsidP="00F04287">
      <w:pPr>
        <w:numPr>
          <w:ilvl w:val="0"/>
          <w:numId w:val="9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As a teenager, what are some choices you have to make on a daily basis?</w:t>
      </w:r>
    </w:p>
    <w:p w14:paraId="20D26136" w14:textId="77777777" w:rsidR="005C12CB" w:rsidRPr="00835DF1" w:rsidRDefault="005C12CB" w:rsidP="005C12CB">
      <w:pPr>
        <w:spacing w:after="0"/>
        <w:ind w:right="-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theme="minorHAnsi"/>
        </w:rPr>
        <w:br/>
      </w:r>
    </w:p>
    <w:p w14:paraId="41E80E89" w14:textId="77777777" w:rsidR="008D3568" w:rsidRDefault="008D3568" w:rsidP="00F04287">
      <w:pPr>
        <w:numPr>
          <w:ilvl w:val="0"/>
          <w:numId w:val="9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Are decisions hard or easy for you to make?</w:t>
      </w:r>
      <w:r w:rsidR="005C12CB">
        <w:rPr>
          <w:rFonts w:asciiTheme="minorHAnsi" w:hAnsiTheme="minorHAnsi" w:cstheme="minorHAnsi"/>
        </w:rPr>
        <w:t xml:space="preserve">  Provide examples.</w:t>
      </w:r>
    </w:p>
    <w:p w14:paraId="7E828744" w14:textId="77777777" w:rsidR="005C12CB" w:rsidRPr="00835DF1" w:rsidRDefault="005C12CB" w:rsidP="005C12CB">
      <w:pPr>
        <w:spacing w:after="0"/>
        <w:ind w:right="-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theme="minorHAnsi"/>
        </w:rPr>
        <w:br/>
      </w:r>
    </w:p>
    <w:p w14:paraId="708C3250" w14:textId="77777777" w:rsidR="005C12CB" w:rsidRDefault="008D3568" w:rsidP="00F04287">
      <w:pPr>
        <w:numPr>
          <w:ilvl w:val="0"/>
          <w:numId w:val="9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What was the hardest decision you ever had to make?</w:t>
      </w:r>
    </w:p>
    <w:p w14:paraId="4D731595" w14:textId="77777777" w:rsidR="00D63A80" w:rsidRPr="00835DF1" w:rsidRDefault="005C12CB" w:rsidP="005C12CB">
      <w:pPr>
        <w:spacing w:after="0"/>
        <w:ind w:right="-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theme="minorHAnsi"/>
        </w:rPr>
        <w:br/>
      </w:r>
    </w:p>
    <w:p w14:paraId="530FCBF8" w14:textId="77777777" w:rsidR="005C12CB" w:rsidRPr="005C12CB" w:rsidRDefault="005930D1" w:rsidP="002D4F64">
      <w:pPr>
        <w:numPr>
          <w:ilvl w:val="0"/>
          <w:numId w:val="9"/>
        </w:numPr>
        <w:spacing w:after="0" w:line="240" w:lineRule="auto"/>
        <w:ind w:right="-7"/>
        <w:rPr>
          <w:rFonts w:asciiTheme="minorHAnsi" w:hAnsiTheme="minorHAnsi" w:cstheme="minorHAnsi"/>
        </w:rPr>
      </w:pPr>
      <w:r w:rsidRPr="005C12CB">
        <w:rPr>
          <w:rFonts w:asciiTheme="minorHAnsi" w:hAnsiTheme="minorHAnsi" w:cstheme="minorHAnsi"/>
        </w:rPr>
        <w:t xml:space="preserve">How do you usually make decisions? By impulse, by emotion, by asking others? </w:t>
      </w:r>
      <w:r w:rsidR="005C12CB" w:rsidRPr="005C12CB">
        <w:rPr>
          <w:rFonts w:asciiTheme="minorHAnsi" w:hAnsiTheme="minorHAnsi" w:cstheme="minorHAnsi"/>
        </w:rPr>
        <w:br/>
      </w:r>
    </w:p>
    <w:p w14:paraId="2010D6F1" w14:textId="77777777" w:rsidR="00F04287" w:rsidRPr="00835DF1" w:rsidRDefault="005C12CB" w:rsidP="005C12CB">
      <w:pPr>
        <w:ind w:right="-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11299F7" w14:textId="77777777" w:rsidR="00EE7F3B" w:rsidRPr="00835DF1" w:rsidRDefault="00EE7F3B" w:rsidP="00EE7F3B">
      <w:pPr>
        <w:spacing w:after="0"/>
        <w:ind w:right="-7"/>
        <w:rPr>
          <w:rFonts w:asciiTheme="minorHAnsi" w:hAnsiTheme="minorHAnsi" w:cstheme="minorHAnsi"/>
        </w:rPr>
      </w:pPr>
    </w:p>
    <w:p w14:paraId="01A97E56" w14:textId="77777777" w:rsidR="0076350D" w:rsidRDefault="008D3568" w:rsidP="00F04287">
      <w:pPr>
        <w:spacing w:after="0" w:line="240" w:lineRule="auto"/>
        <w:ind w:right="-7"/>
        <w:rPr>
          <w:rFonts w:asciiTheme="minorHAnsi" w:hAnsiTheme="minorHAnsi" w:cstheme="minorHAnsi"/>
        </w:rPr>
      </w:pPr>
      <w:r w:rsidRPr="003D6047">
        <w:rPr>
          <w:rFonts w:asciiTheme="minorHAnsi" w:hAnsiTheme="minorHAnsi" w:cstheme="minorHAnsi"/>
          <w:b/>
          <w:sz w:val="24"/>
        </w:rPr>
        <w:t xml:space="preserve">[B] </w:t>
      </w:r>
      <w:r w:rsidR="0076350D" w:rsidRPr="003D6047">
        <w:rPr>
          <w:rFonts w:asciiTheme="minorHAnsi" w:hAnsiTheme="minorHAnsi" w:cstheme="minorHAnsi"/>
          <w:b/>
          <w:sz w:val="24"/>
        </w:rPr>
        <w:t>THE ROAD NOT TAKEN</w:t>
      </w:r>
      <w:r w:rsidR="005930D1" w:rsidRPr="003D6047">
        <w:rPr>
          <w:rFonts w:asciiTheme="minorHAnsi" w:hAnsiTheme="minorHAnsi" w:cstheme="minorHAnsi"/>
          <w:b/>
          <w:sz w:val="24"/>
        </w:rPr>
        <w:t xml:space="preserve"> </w:t>
      </w:r>
      <w:r w:rsidR="00FD7377" w:rsidRPr="00835DF1">
        <w:rPr>
          <w:rFonts w:asciiTheme="minorHAnsi" w:hAnsiTheme="minorHAnsi" w:cstheme="minorHAnsi"/>
        </w:rPr>
        <w:t>b</w:t>
      </w:r>
      <w:r w:rsidR="005930D1" w:rsidRPr="00835DF1">
        <w:rPr>
          <w:rFonts w:asciiTheme="minorHAnsi" w:hAnsiTheme="minorHAnsi" w:cstheme="minorHAnsi"/>
        </w:rPr>
        <w:t>y Robert Frost</w:t>
      </w:r>
    </w:p>
    <w:p w14:paraId="5E606868" w14:textId="77777777" w:rsidR="005C12CB" w:rsidRDefault="005C12CB" w:rsidP="00F04287">
      <w:pPr>
        <w:spacing w:after="0" w:line="240" w:lineRule="auto"/>
        <w:ind w:right="-7"/>
        <w:rPr>
          <w:rFonts w:asciiTheme="minorHAnsi" w:hAnsiTheme="minorHAnsi" w:cstheme="minorHAnsi"/>
        </w:rPr>
      </w:pPr>
    </w:p>
    <w:p w14:paraId="33923C58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wo roads diverged in a yellow wood,</w:t>
      </w:r>
    </w:p>
    <w:p w14:paraId="0C21C3C1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sorry I could not travel both</w:t>
      </w:r>
    </w:p>
    <w:p w14:paraId="065F770B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be one traveler, long I stood</w:t>
      </w:r>
    </w:p>
    <w:p w14:paraId="17668FC1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looked down one as far as I could</w:t>
      </w:r>
    </w:p>
    <w:p w14:paraId="54A59FC7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o where it bent in the undergrowth;</w:t>
      </w:r>
    </w:p>
    <w:p w14:paraId="70EF65C3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14:paraId="2B1FED31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hen took the other, as just as fair,</w:t>
      </w:r>
    </w:p>
    <w:p w14:paraId="02DB3451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having perhaps the better claim</w:t>
      </w:r>
    </w:p>
    <w:p w14:paraId="2E72ADCA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Because it was grassy and wanted wear,</w:t>
      </w:r>
    </w:p>
    <w:p w14:paraId="0081F83A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hough as for that the passing there</w:t>
      </w:r>
    </w:p>
    <w:p w14:paraId="151C8B63" w14:textId="77777777" w:rsidR="005C12CB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Had worn them really about the same,</w:t>
      </w:r>
    </w:p>
    <w:p w14:paraId="031BFEEE" w14:textId="77777777" w:rsidR="005C12CB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14:paraId="640FA4A6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5C12CB">
        <w:rPr>
          <w:rFonts w:asciiTheme="minorHAnsi" w:hAnsiTheme="minorHAnsi" w:cstheme="minorHAnsi"/>
          <w:color w:val="000000"/>
          <w:lang w:val="en-US"/>
        </w:rPr>
        <w:t xml:space="preserve"> </w:t>
      </w:r>
      <w:r w:rsidRPr="00835DF1">
        <w:rPr>
          <w:rFonts w:asciiTheme="minorHAnsi" w:hAnsiTheme="minorHAnsi" w:cstheme="minorHAnsi"/>
          <w:color w:val="000000"/>
          <w:lang w:val="en-US"/>
        </w:rPr>
        <w:t>And both that morning equally lay</w:t>
      </w:r>
    </w:p>
    <w:p w14:paraId="472C4EA2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n leaves no step had trodden black.</w:t>
      </w:r>
    </w:p>
    <w:p w14:paraId="09D1793E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Oh, I marked the first for another day!</w:t>
      </w:r>
    </w:p>
    <w:p w14:paraId="4424F193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Yet knowing how </w:t>
      </w:r>
      <w:hyperlink r:id="rId11" w:history="1">
        <w:r w:rsidRPr="00835DF1">
          <w:rPr>
            <w:rFonts w:asciiTheme="minorHAnsi" w:hAnsiTheme="minorHAnsi" w:cstheme="minorHAnsi"/>
            <w:color w:val="000000"/>
            <w:lang w:val="en-US"/>
          </w:rPr>
          <w:t>way leads</w:t>
        </w:r>
      </w:hyperlink>
      <w:r w:rsidRPr="00835DF1">
        <w:rPr>
          <w:rFonts w:asciiTheme="minorHAnsi" w:hAnsiTheme="minorHAnsi" w:cstheme="minorHAnsi"/>
          <w:color w:val="000000"/>
          <w:lang w:val="en-US"/>
        </w:rPr>
        <w:t xml:space="preserve"> on to way</w:t>
      </w:r>
    </w:p>
    <w:p w14:paraId="58547B21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 doubted if I should ever come back.</w:t>
      </w:r>
    </w:p>
    <w:p w14:paraId="3C047BF4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14:paraId="131406C0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 shall be telling this with a sigh</w:t>
      </w:r>
    </w:p>
    <w:p w14:paraId="0253B5B1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Somewhere ages and ages hence:</w:t>
      </w:r>
    </w:p>
    <w:p w14:paraId="606DF4C8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wo roads diverged in a wood, and I,</w:t>
      </w:r>
    </w:p>
    <w:p w14:paraId="7554804F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 took the one less traveled by,</w:t>
      </w:r>
    </w:p>
    <w:p w14:paraId="45CB5DDF" w14:textId="77777777" w:rsidR="005C12CB" w:rsidRPr="00835DF1" w:rsidRDefault="005C12CB" w:rsidP="005C12CB">
      <w:pPr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that has made all the difference</w:t>
      </w:r>
    </w:p>
    <w:p w14:paraId="25DD0190" w14:textId="77777777" w:rsidR="005C12CB" w:rsidRPr="00835DF1" w:rsidRDefault="005C12CB" w:rsidP="005C12C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14:paraId="2A91CB14" w14:textId="77777777" w:rsidR="005C12CB" w:rsidRDefault="005C12CB" w:rsidP="00F04287">
      <w:pPr>
        <w:spacing w:after="0" w:line="240" w:lineRule="auto"/>
        <w:ind w:right="-7"/>
        <w:rPr>
          <w:rFonts w:asciiTheme="minorHAnsi" w:hAnsiTheme="minorHAnsi" w:cstheme="minorHAnsi"/>
        </w:rPr>
      </w:pPr>
    </w:p>
    <w:p w14:paraId="362888F8" w14:textId="77777777" w:rsidR="00D63A80" w:rsidRPr="00835DF1" w:rsidRDefault="00D63A80" w:rsidP="00F04287">
      <w:pPr>
        <w:spacing w:line="240" w:lineRule="auto"/>
        <w:ind w:right="-7"/>
        <w:rPr>
          <w:rFonts w:asciiTheme="minorHAnsi" w:hAnsiTheme="minorHAnsi" w:cstheme="minorHAnsi"/>
          <w:b/>
          <w:color w:val="000000"/>
          <w:lang w:val="en-US"/>
        </w:rPr>
      </w:pPr>
      <w:r w:rsidRPr="003D6047">
        <w:rPr>
          <w:rFonts w:asciiTheme="minorHAnsi" w:hAnsiTheme="minorHAnsi" w:cstheme="minorHAnsi"/>
          <w:b/>
          <w:color w:val="000000"/>
          <w:sz w:val="24"/>
          <w:lang w:val="en-US"/>
        </w:rPr>
        <w:t>THEME QUESTIONS:</w:t>
      </w:r>
      <w:r w:rsidRPr="00835DF1">
        <w:rPr>
          <w:rFonts w:asciiTheme="minorHAnsi" w:hAnsiTheme="minorHAnsi" w:cstheme="minorHAnsi"/>
          <w:b/>
          <w:color w:val="000000"/>
          <w:lang w:val="en-US"/>
        </w:rPr>
        <w:t xml:space="preserve"> </w:t>
      </w:r>
      <w:r w:rsidRPr="00835DF1">
        <w:rPr>
          <w:rFonts w:asciiTheme="minorHAnsi" w:hAnsiTheme="minorHAnsi" w:cstheme="minorHAnsi"/>
          <w:color w:val="000000"/>
          <w:lang w:val="en-US"/>
        </w:rPr>
        <w:t xml:space="preserve">After reading, </w:t>
      </w:r>
      <w:r w:rsidRPr="00835DF1">
        <w:rPr>
          <w:rFonts w:asciiTheme="minorHAnsi" w:hAnsiTheme="minorHAnsi" w:cstheme="minorHAnsi"/>
          <w:color w:val="000000"/>
          <w:u w:val="single"/>
          <w:lang w:val="en-US"/>
        </w:rPr>
        <w:t xml:space="preserve">The Road </w:t>
      </w:r>
      <w:r w:rsidR="00661D13" w:rsidRPr="00835DF1">
        <w:rPr>
          <w:rFonts w:asciiTheme="minorHAnsi" w:hAnsiTheme="minorHAnsi" w:cstheme="minorHAnsi"/>
          <w:color w:val="000000"/>
          <w:u w:val="single"/>
          <w:lang w:val="en-US"/>
        </w:rPr>
        <w:t>Not Taken</w:t>
      </w:r>
      <w:r w:rsidR="00661D13" w:rsidRPr="00835DF1">
        <w:rPr>
          <w:rFonts w:asciiTheme="minorHAnsi" w:hAnsiTheme="minorHAnsi" w:cstheme="minorHAnsi"/>
          <w:color w:val="000000"/>
          <w:lang w:val="en-US"/>
        </w:rPr>
        <w:t xml:space="preserve"> </w:t>
      </w:r>
      <w:r w:rsidR="005930D1" w:rsidRPr="00835DF1">
        <w:rPr>
          <w:rFonts w:asciiTheme="minorHAnsi" w:hAnsiTheme="minorHAnsi" w:cstheme="minorHAnsi"/>
          <w:color w:val="000000"/>
          <w:lang w:val="en-US"/>
        </w:rPr>
        <w:t>by</w:t>
      </w:r>
      <w:r w:rsidR="00661D13" w:rsidRPr="00835DF1">
        <w:rPr>
          <w:rFonts w:asciiTheme="minorHAnsi" w:hAnsiTheme="minorHAnsi" w:cstheme="minorHAnsi"/>
          <w:color w:val="000000"/>
          <w:lang w:val="en-US"/>
        </w:rPr>
        <w:t xml:space="preserve"> Robert Frost</w:t>
      </w:r>
      <w:r w:rsidRPr="00835DF1">
        <w:rPr>
          <w:rFonts w:asciiTheme="minorHAnsi" w:hAnsiTheme="minorHAnsi" w:cstheme="minorHAnsi"/>
          <w:color w:val="000000"/>
          <w:lang w:val="en-US"/>
        </w:rPr>
        <w:t>, complete the questions below.</w:t>
      </w:r>
    </w:p>
    <w:p w14:paraId="4C1B6F9B" w14:textId="77777777"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1. </w:t>
      </w:r>
      <w:r w:rsidR="005C12CB">
        <w:rPr>
          <w:rFonts w:asciiTheme="minorHAnsi" w:hAnsiTheme="minorHAnsi" w:cstheme="minorHAnsi"/>
          <w:color w:val="000000"/>
          <w:lang w:val="en-US"/>
        </w:rPr>
        <w:t>What is this p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oem</w:t>
      </w:r>
      <w:r w:rsidR="005C12CB">
        <w:rPr>
          <w:rFonts w:asciiTheme="minorHAnsi" w:hAnsiTheme="minorHAnsi" w:cstheme="minorHAnsi"/>
          <w:color w:val="000000"/>
          <w:lang w:val="en-US"/>
        </w:rPr>
        <w:t xml:space="preserve"> about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?</w:t>
      </w:r>
    </w:p>
    <w:p w14:paraId="53955B29" w14:textId="77777777" w:rsidR="008D3568" w:rsidRPr="00835DF1" w:rsidRDefault="008D3568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3D7032C" w14:textId="77777777"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2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hat was the author’s dilemma?</w:t>
      </w:r>
    </w:p>
    <w:p w14:paraId="0AA16935" w14:textId="77777777"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4DCEE6" w14:textId="77777777"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3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hat path did he choose?</w:t>
      </w:r>
    </w:p>
    <w:p w14:paraId="5D0733AE" w14:textId="77777777"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</w:t>
      </w:r>
      <w:r w:rsidRPr="00835DF1">
        <w:rPr>
          <w:rFonts w:asciiTheme="minorHAnsi" w:hAnsiTheme="minorHAnsi" w:cstheme="minorHAnsi"/>
          <w:color w:val="000000"/>
          <w:lang w:val="en-US"/>
        </w:rPr>
        <w:lastRenderedPageBreak/>
        <w:t>______________________________________________________________________________________________________________________________________________________________________________</w:t>
      </w:r>
    </w:p>
    <w:p w14:paraId="78568A3A" w14:textId="77777777"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4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as the author happy with his choice?</w:t>
      </w:r>
    </w:p>
    <w:p w14:paraId="2B01C21E" w14:textId="77777777"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80B3DD" w14:textId="77777777"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5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Have you ever taken the road less traveled</w:t>
      </w:r>
      <w:r w:rsidR="00872105">
        <w:rPr>
          <w:rFonts w:asciiTheme="minorHAnsi" w:hAnsiTheme="minorHAnsi" w:cstheme="minorHAnsi"/>
          <w:color w:val="000000"/>
          <w:lang w:val="en-US"/>
        </w:rPr>
        <w:t xml:space="preserve"> or do you prefer the more trodden road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?</w:t>
      </w:r>
      <w:r w:rsidR="00EE7F3B" w:rsidRPr="00835DF1">
        <w:rPr>
          <w:rFonts w:asciiTheme="minorHAnsi" w:hAnsiTheme="minorHAnsi" w:cstheme="minorHAnsi"/>
          <w:color w:val="000000"/>
          <w:lang w:val="en-US"/>
        </w:rPr>
        <w:t xml:space="preserve"> Explain.</w:t>
      </w:r>
    </w:p>
    <w:p w14:paraId="4D81239D" w14:textId="77777777" w:rsidR="005C12CB" w:rsidRDefault="00C13961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C12CB">
        <w:rPr>
          <w:rFonts w:asciiTheme="minorHAnsi" w:hAnsiTheme="minorHAnsi" w:cstheme="minorHAnsi"/>
          <w:color w:val="000000"/>
          <w:lang w:val="en-US"/>
        </w:rPr>
        <w:br/>
      </w:r>
      <w:r w:rsidR="005C12CB">
        <w:rPr>
          <w:rFonts w:asciiTheme="minorHAnsi" w:hAnsiTheme="minorHAnsi" w:cstheme="minorHAnsi"/>
          <w:b/>
          <w:iCs/>
          <w:color w:val="000000"/>
          <w:sz w:val="32"/>
          <w:szCs w:val="26"/>
        </w:rPr>
        <w:br/>
      </w:r>
      <w:r w:rsidR="005C12CB">
        <w:rPr>
          <w:rFonts w:asciiTheme="minorHAnsi" w:hAnsiTheme="minorHAnsi" w:cstheme="minorHAnsi"/>
          <w:b/>
          <w:iCs/>
          <w:color w:val="000000"/>
          <w:sz w:val="32"/>
          <w:szCs w:val="26"/>
        </w:rPr>
        <w:br/>
      </w:r>
    </w:p>
    <w:p w14:paraId="6E402176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2D50AD7F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0B1C9DE8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63E28CAB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053B6F97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5434A3CF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027D1FA2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15333EC1" w14:textId="77777777" w:rsidR="005C12CB" w:rsidRDefault="005C12C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</w:p>
    <w:p w14:paraId="69FB2EBB" w14:textId="3EB6C8D1" w:rsidR="00EE7F3B" w:rsidRPr="00835DF1" w:rsidRDefault="00EE7F3B" w:rsidP="005C12CB">
      <w:pPr>
        <w:spacing w:line="36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  <w:r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lastRenderedPageBreak/>
        <w:t>THE DECISION-MAKING PROCESS</w:t>
      </w:r>
    </w:p>
    <w:p w14:paraId="643CAAC0" w14:textId="77777777" w:rsidR="008D3568" w:rsidRPr="00835DF1" w:rsidRDefault="008D3568" w:rsidP="00F04287">
      <w:pPr>
        <w:spacing w:line="240" w:lineRule="auto"/>
        <w:ind w:right="-7"/>
        <w:rPr>
          <w:rFonts w:asciiTheme="minorHAnsi" w:hAnsiTheme="minorHAnsi" w:cstheme="minorHAnsi"/>
          <w:iCs/>
          <w:color w:val="000000"/>
        </w:rPr>
      </w:pPr>
      <w:r w:rsidRPr="00835DF1">
        <w:rPr>
          <w:rFonts w:asciiTheme="minorHAnsi" w:hAnsiTheme="minorHAnsi" w:cstheme="minorHAnsi"/>
          <w:iCs/>
          <w:color w:val="000000"/>
        </w:rPr>
        <w:t xml:space="preserve">In </w:t>
      </w:r>
      <w:r w:rsidRPr="00B009A9">
        <w:rPr>
          <w:rFonts w:asciiTheme="minorHAnsi" w:hAnsiTheme="minorHAnsi" w:cstheme="minorHAnsi"/>
          <w:iCs/>
          <w:color w:val="000000"/>
          <w:u w:val="single"/>
        </w:rPr>
        <w:t>partners</w:t>
      </w:r>
      <w:r w:rsidR="00EE7F3B" w:rsidRPr="00835DF1">
        <w:rPr>
          <w:rFonts w:asciiTheme="minorHAnsi" w:hAnsiTheme="minorHAnsi" w:cstheme="minorHAnsi"/>
          <w:iCs/>
          <w:color w:val="000000"/>
        </w:rPr>
        <w:t>,</w:t>
      </w:r>
      <w:r w:rsidRPr="00835DF1">
        <w:rPr>
          <w:rFonts w:asciiTheme="minorHAnsi" w:hAnsiTheme="minorHAnsi" w:cstheme="minorHAnsi"/>
          <w:iCs/>
          <w:color w:val="000000"/>
        </w:rPr>
        <w:t xml:space="preserve"> come up with a decision that would be difficult to make as a teenager. (Examples could be to </w:t>
      </w:r>
      <w:r w:rsidR="00D63A80" w:rsidRPr="00835DF1">
        <w:rPr>
          <w:rFonts w:asciiTheme="minorHAnsi" w:hAnsiTheme="minorHAnsi" w:cstheme="minorHAnsi"/>
          <w:iCs/>
          <w:color w:val="000000"/>
        </w:rPr>
        <w:t>drink</w:t>
      </w:r>
      <w:r w:rsidRPr="00835DF1">
        <w:rPr>
          <w:rFonts w:asciiTheme="minorHAnsi" w:hAnsiTheme="minorHAnsi" w:cstheme="minorHAnsi"/>
          <w:iCs/>
          <w:color w:val="000000"/>
        </w:rPr>
        <w:t xml:space="preserve"> or do drugs, t</w:t>
      </w:r>
      <w:bookmarkStart w:id="0" w:name="_GoBack"/>
      <w:bookmarkEnd w:id="0"/>
      <w:r w:rsidRPr="00835DF1">
        <w:rPr>
          <w:rFonts w:asciiTheme="minorHAnsi" w:hAnsiTheme="minorHAnsi" w:cstheme="minorHAnsi"/>
          <w:iCs/>
          <w:color w:val="000000"/>
        </w:rPr>
        <w:t>o skip school</w:t>
      </w:r>
      <w:r w:rsidR="00D63A80" w:rsidRPr="00835DF1">
        <w:rPr>
          <w:rFonts w:asciiTheme="minorHAnsi" w:hAnsiTheme="minorHAnsi" w:cstheme="minorHAnsi"/>
          <w:iCs/>
          <w:color w:val="000000"/>
        </w:rPr>
        <w:t xml:space="preserve"> or</w:t>
      </w:r>
      <w:r w:rsidRPr="00835DF1">
        <w:rPr>
          <w:rFonts w:asciiTheme="minorHAnsi" w:hAnsiTheme="minorHAnsi" w:cstheme="minorHAnsi"/>
          <w:iCs/>
          <w:color w:val="000000"/>
        </w:rPr>
        <w:t xml:space="preserve"> to tell the cops about something you saw</w:t>
      </w:r>
      <w:r w:rsidR="00D63A80" w:rsidRPr="00835DF1">
        <w:rPr>
          <w:rFonts w:asciiTheme="minorHAnsi" w:hAnsiTheme="minorHAnsi" w:cstheme="minorHAnsi"/>
          <w:iCs/>
          <w:color w:val="000000"/>
        </w:rPr>
        <w:t>.</w:t>
      </w:r>
      <w:r w:rsidRPr="00835DF1">
        <w:rPr>
          <w:rFonts w:asciiTheme="minorHAnsi" w:hAnsiTheme="minorHAnsi" w:cstheme="minorHAnsi"/>
          <w:iCs/>
          <w:color w:val="000000"/>
        </w:rPr>
        <w:t>)</w:t>
      </w:r>
      <w:r w:rsidR="00D63A80" w:rsidRPr="00835DF1">
        <w:rPr>
          <w:rFonts w:asciiTheme="minorHAnsi" w:hAnsiTheme="minorHAnsi" w:cstheme="minorHAnsi"/>
          <w:iCs/>
          <w:color w:val="000000"/>
        </w:rPr>
        <w:t xml:space="preserve"> </w:t>
      </w:r>
      <w:r w:rsidRPr="00835DF1">
        <w:rPr>
          <w:rFonts w:asciiTheme="minorHAnsi" w:hAnsiTheme="minorHAnsi" w:cstheme="minorHAnsi"/>
          <w:iCs/>
          <w:color w:val="000000"/>
        </w:rPr>
        <w:t xml:space="preserve">Go </w:t>
      </w:r>
      <w:r w:rsidR="00852A80" w:rsidRPr="00835DF1">
        <w:rPr>
          <w:rFonts w:asciiTheme="minorHAnsi" w:hAnsiTheme="minorHAnsi" w:cstheme="minorHAnsi"/>
          <w:iCs/>
          <w:color w:val="000000"/>
        </w:rPr>
        <w:t xml:space="preserve">through the questions below and </w:t>
      </w:r>
      <w:r w:rsidRPr="00835DF1">
        <w:rPr>
          <w:rFonts w:asciiTheme="minorHAnsi" w:hAnsiTheme="minorHAnsi" w:cstheme="minorHAnsi"/>
          <w:iCs/>
          <w:color w:val="000000"/>
        </w:rPr>
        <w:t>work through the problem</w:t>
      </w:r>
      <w:r w:rsidR="00852A80" w:rsidRPr="00835DF1">
        <w:rPr>
          <w:rFonts w:asciiTheme="minorHAnsi" w:hAnsiTheme="minorHAnsi" w:cstheme="minorHAnsi"/>
          <w:iCs/>
          <w:color w:val="000000"/>
        </w:rPr>
        <w:t>.</w:t>
      </w:r>
    </w:p>
    <w:p w14:paraId="066F7A65" w14:textId="77777777"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1.  Define and clarify the issue - does it warrant action? Is the matter urg</w:t>
      </w:r>
      <w:r w:rsidR="00C30D4D" w:rsidRPr="00835DF1">
        <w:rPr>
          <w:rFonts w:asciiTheme="minorHAnsi" w:hAnsiTheme="minorHAnsi" w:cstheme="minorHAnsi"/>
        </w:rPr>
        <w:t>ent, important or both?</w:t>
      </w:r>
    </w:p>
    <w:p w14:paraId="7DB724B8" w14:textId="77777777" w:rsidR="00BD63A1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_____________________________________________________________________________________</w:t>
      </w:r>
      <w:r w:rsidR="00BD63A1" w:rsidRPr="00835DF1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</w:t>
      </w:r>
      <w:r w:rsidR="00EE7F3B" w:rsidRPr="00835DF1">
        <w:rPr>
          <w:rFonts w:asciiTheme="minorHAnsi" w:hAnsiTheme="minorHAnsi" w:cstheme="minorHAnsi"/>
        </w:rPr>
        <w:t>______</w:t>
      </w:r>
      <w:r w:rsidR="005C12CB">
        <w:rPr>
          <w:rFonts w:asciiTheme="minorHAnsi" w:hAnsiTheme="minorHAnsi" w:cstheme="minorHAnsi"/>
        </w:rPr>
        <w:t>_______________________________________________________________________________________</w:t>
      </w:r>
    </w:p>
    <w:p w14:paraId="7608913D" w14:textId="77777777"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p w14:paraId="41B8CEAA" w14:textId="77777777" w:rsidR="008D3568" w:rsidRPr="00835DF1" w:rsidRDefault="008D3568" w:rsidP="00F04287">
      <w:pPr>
        <w:widowControl w:val="0"/>
        <w:tabs>
          <w:tab w:val="left" w:pos="220"/>
          <w:tab w:val="left" w:pos="284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2.  </w:t>
      </w:r>
      <w:r w:rsidR="00661D13" w:rsidRPr="00835DF1">
        <w:rPr>
          <w:rFonts w:asciiTheme="minorHAnsi" w:hAnsiTheme="minorHAnsi" w:cstheme="minorHAnsi"/>
        </w:rPr>
        <w:t xml:space="preserve">What are the facts surrounding the problem? </w:t>
      </w:r>
    </w:p>
    <w:p w14:paraId="69DD332F" w14:textId="77777777" w:rsidR="00BD63A1" w:rsidRPr="00835DF1" w:rsidRDefault="00BD63A1" w:rsidP="00EE7F3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E7F3B" w:rsidRPr="00835DF1">
        <w:rPr>
          <w:rFonts w:asciiTheme="minorHAnsi" w:hAnsiTheme="minorHAnsi" w:cstheme="minorHAnsi"/>
        </w:rPr>
        <w:t>______</w:t>
      </w:r>
      <w:r w:rsidR="005C12CB">
        <w:rPr>
          <w:rFonts w:asciiTheme="minorHAnsi" w:hAnsiTheme="minorHAnsi" w:cstheme="minorHAnsi"/>
        </w:rPr>
        <w:t>_______________________________________________________________________________________</w:t>
      </w:r>
    </w:p>
    <w:p w14:paraId="660193B3" w14:textId="77777777" w:rsidR="00BD63A1" w:rsidRPr="00835DF1" w:rsidRDefault="00BD63A1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p w14:paraId="658C1D01" w14:textId="77777777"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3. </w:t>
      </w:r>
      <w:r w:rsidR="00BD63A1" w:rsidRPr="00835DF1">
        <w:rPr>
          <w:rFonts w:asciiTheme="minorHAnsi" w:hAnsiTheme="minorHAnsi" w:cstheme="minorHAnsi"/>
        </w:rPr>
        <w:t>What are the</w:t>
      </w:r>
      <w:r w:rsidRPr="00835DF1">
        <w:rPr>
          <w:rFonts w:asciiTheme="minorHAnsi" w:hAnsiTheme="minorHAnsi" w:cstheme="minorHAnsi"/>
        </w:rPr>
        <w:t xml:space="preserve"> possible options</w:t>
      </w:r>
      <w:r w:rsidR="00BD63A1" w:rsidRPr="00835DF1">
        <w:rPr>
          <w:rFonts w:asciiTheme="minorHAnsi" w:hAnsiTheme="minorHAnsi" w:cstheme="minorHAnsi"/>
        </w:rPr>
        <w:t>?</w:t>
      </w:r>
    </w:p>
    <w:p w14:paraId="4B41AD8B" w14:textId="77777777" w:rsidR="00BD63A1" w:rsidRPr="00835DF1" w:rsidRDefault="00BD63A1" w:rsidP="00EE7F3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E7F3B" w:rsidRPr="00835DF1">
        <w:rPr>
          <w:rFonts w:asciiTheme="minorHAnsi" w:hAnsiTheme="minorHAnsi" w:cstheme="minorHAnsi"/>
        </w:rPr>
        <w:t>______</w:t>
      </w:r>
      <w:r w:rsidR="005C12CB">
        <w:rPr>
          <w:rFonts w:asciiTheme="minorHAnsi" w:hAnsiTheme="minorHAnsi" w:cstheme="minorHAnsi"/>
        </w:rPr>
        <w:t>_______________________________________________________________________________________</w:t>
      </w:r>
    </w:p>
    <w:p w14:paraId="31AB82D7" w14:textId="77777777" w:rsidR="00BD63A1" w:rsidRPr="00835DF1" w:rsidRDefault="00BD63A1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p w14:paraId="1BC747AD" w14:textId="77777777"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4. Consider and compare </w:t>
      </w:r>
      <w:r w:rsidR="00BD63A1" w:rsidRPr="00835DF1">
        <w:rPr>
          <w:rFonts w:asciiTheme="minorHAnsi" w:hAnsiTheme="minorHAnsi" w:cstheme="minorHAnsi"/>
        </w:rPr>
        <w:t xml:space="preserve">all </w:t>
      </w:r>
      <w:r w:rsidRPr="00835DF1">
        <w:rPr>
          <w:rFonts w:asciiTheme="minorHAnsi" w:hAnsiTheme="minorHAnsi" w:cstheme="minorHAnsi"/>
        </w:rPr>
        <w:t xml:space="preserve">the pros and cons </w:t>
      </w:r>
      <w:r w:rsidR="00BD63A1" w:rsidRPr="00835DF1">
        <w:rPr>
          <w:rFonts w:asciiTheme="minorHAnsi" w:hAnsiTheme="minorHAnsi" w:cstheme="minorHAnsi"/>
        </w:rPr>
        <w:t xml:space="preserve">using the chart below. </w:t>
      </w:r>
    </w:p>
    <w:p w14:paraId="47157BF5" w14:textId="77777777" w:rsidR="00BD63A1" w:rsidRPr="00835DF1" w:rsidRDefault="00BD63A1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0"/>
        <w:gridCol w:w="4818"/>
      </w:tblGrid>
      <w:tr w:rsidR="00BD63A1" w:rsidRPr="00835DF1" w14:paraId="2B07B93D" w14:textId="77777777" w:rsidTr="00EE7F3B">
        <w:tc>
          <w:tcPr>
            <w:tcW w:w="4680" w:type="dxa"/>
            <w:shd w:val="clear" w:color="auto" w:fill="auto"/>
          </w:tcPr>
          <w:p w14:paraId="1E41441E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</w:rPr>
            </w:pPr>
            <w:r w:rsidRPr="00835DF1">
              <w:rPr>
                <w:rFonts w:asciiTheme="minorHAnsi" w:hAnsiTheme="minorHAnsi" w:cstheme="minorHAnsi"/>
                <w:b/>
              </w:rPr>
              <w:t>Pros</w:t>
            </w:r>
          </w:p>
        </w:tc>
        <w:tc>
          <w:tcPr>
            <w:tcW w:w="4818" w:type="dxa"/>
            <w:shd w:val="clear" w:color="auto" w:fill="auto"/>
          </w:tcPr>
          <w:p w14:paraId="48DEEBC5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</w:rPr>
            </w:pPr>
            <w:r w:rsidRPr="00835DF1">
              <w:rPr>
                <w:rFonts w:asciiTheme="minorHAnsi" w:hAnsiTheme="minorHAnsi" w:cstheme="minorHAnsi"/>
                <w:b/>
              </w:rPr>
              <w:t>Cons</w:t>
            </w:r>
          </w:p>
        </w:tc>
      </w:tr>
      <w:tr w:rsidR="00BD63A1" w:rsidRPr="00835DF1" w14:paraId="263B95A4" w14:textId="77777777" w:rsidTr="00EE7F3B">
        <w:tc>
          <w:tcPr>
            <w:tcW w:w="4680" w:type="dxa"/>
            <w:shd w:val="clear" w:color="auto" w:fill="auto"/>
          </w:tcPr>
          <w:p w14:paraId="625A1660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 w:firstLine="720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35194A13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14:paraId="49B955BE" w14:textId="77777777" w:rsidTr="00EE7F3B">
        <w:tc>
          <w:tcPr>
            <w:tcW w:w="4680" w:type="dxa"/>
            <w:shd w:val="clear" w:color="auto" w:fill="auto"/>
          </w:tcPr>
          <w:p w14:paraId="56E88D24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327B92BE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14:paraId="442DF0A7" w14:textId="77777777" w:rsidTr="00EE7F3B">
        <w:tc>
          <w:tcPr>
            <w:tcW w:w="4680" w:type="dxa"/>
            <w:shd w:val="clear" w:color="auto" w:fill="auto"/>
          </w:tcPr>
          <w:p w14:paraId="661B483E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3FAF53C8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14:paraId="287E5B28" w14:textId="77777777" w:rsidTr="00EE7F3B">
        <w:tc>
          <w:tcPr>
            <w:tcW w:w="4680" w:type="dxa"/>
            <w:shd w:val="clear" w:color="auto" w:fill="auto"/>
          </w:tcPr>
          <w:p w14:paraId="31761E12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1B6C657E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14:paraId="4672036C" w14:textId="77777777" w:rsidTr="00EE7F3B">
        <w:tc>
          <w:tcPr>
            <w:tcW w:w="4680" w:type="dxa"/>
            <w:shd w:val="clear" w:color="auto" w:fill="auto"/>
          </w:tcPr>
          <w:p w14:paraId="127BD2D8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33545C9F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14:paraId="5C194F96" w14:textId="77777777" w:rsidTr="00EE7F3B">
        <w:tc>
          <w:tcPr>
            <w:tcW w:w="4680" w:type="dxa"/>
            <w:shd w:val="clear" w:color="auto" w:fill="auto"/>
          </w:tcPr>
          <w:p w14:paraId="1EFA20E6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7CCCE926" w14:textId="77777777"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852A80" w:rsidRPr="00835DF1" w14:paraId="76C87A90" w14:textId="77777777" w:rsidTr="00EE7F3B">
        <w:tc>
          <w:tcPr>
            <w:tcW w:w="4680" w:type="dxa"/>
            <w:shd w:val="clear" w:color="auto" w:fill="auto"/>
          </w:tcPr>
          <w:p w14:paraId="520F2633" w14:textId="77777777"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2A396445" w14:textId="77777777"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852A80" w:rsidRPr="00835DF1" w14:paraId="7401D826" w14:textId="77777777" w:rsidTr="00EE7F3B">
        <w:tc>
          <w:tcPr>
            <w:tcW w:w="4680" w:type="dxa"/>
            <w:shd w:val="clear" w:color="auto" w:fill="auto"/>
          </w:tcPr>
          <w:p w14:paraId="0412DBCE" w14:textId="77777777"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14:paraId="62871A1E" w14:textId="77777777"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</w:tbl>
    <w:p w14:paraId="05CE0F30" w14:textId="77777777" w:rsidR="005C12CB" w:rsidRDefault="005C12CB" w:rsidP="005C12CB">
      <w:pPr>
        <w:ind w:right="-7"/>
        <w:rPr>
          <w:rFonts w:asciiTheme="minorHAnsi" w:hAnsiTheme="minorHAnsi" w:cstheme="minorHAnsi"/>
          <w:color w:val="808080"/>
          <w:sz w:val="18"/>
        </w:rPr>
      </w:pPr>
    </w:p>
    <w:p w14:paraId="4D294EC6" w14:textId="77777777" w:rsidR="005C12CB" w:rsidRDefault="005C12CB" w:rsidP="005C12CB">
      <w:pPr>
        <w:pStyle w:val="ListParagraph"/>
        <w:numPr>
          <w:ilvl w:val="0"/>
          <w:numId w:val="9"/>
        </w:numPr>
        <w:ind w:right="-7"/>
        <w:rPr>
          <w:rFonts w:asciiTheme="minorHAnsi" w:hAnsiTheme="minorHAnsi" w:cstheme="minorHAnsi"/>
          <w:color w:val="auto"/>
        </w:rPr>
      </w:pPr>
      <w:r w:rsidRPr="005C12CB">
        <w:rPr>
          <w:rFonts w:asciiTheme="minorHAnsi" w:hAnsiTheme="minorHAnsi" w:cstheme="minorHAnsi"/>
          <w:color w:val="auto"/>
        </w:rPr>
        <w:t xml:space="preserve"> Individually, what would you do in this situation?  </w:t>
      </w:r>
      <w:r>
        <w:rPr>
          <w:rFonts w:asciiTheme="minorHAnsi" w:hAnsiTheme="minorHAnsi" w:cstheme="minorHAnsi"/>
          <w:color w:val="auto"/>
        </w:rPr>
        <w:t>Is this different from your friends?</w:t>
      </w:r>
    </w:p>
    <w:p w14:paraId="44BFCD75" w14:textId="77777777" w:rsidR="005C12CB" w:rsidRPr="005C12CB" w:rsidRDefault="005C12CB" w:rsidP="005C12C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left="360" w:right="-7"/>
        <w:rPr>
          <w:rFonts w:asciiTheme="minorHAnsi" w:hAnsiTheme="minorHAnsi" w:cstheme="minorHAnsi"/>
        </w:rPr>
      </w:pPr>
      <w:r w:rsidRPr="005C12CB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39DEF1" w14:textId="77777777" w:rsidR="005C12CB" w:rsidRDefault="005C12CB" w:rsidP="005C12CB">
      <w:pPr>
        <w:ind w:right="-7"/>
        <w:rPr>
          <w:rFonts w:asciiTheme="minorHAnsi" w:hAnsiTheme="minorHAnsi" w:cstheme="minorHAnsi"/>
        </w:rPr>
      </w:pPr>
    </w:p>
    <w:p w14:paraId="002A8A70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7B0D97B7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53824E0D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48F939A4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1C251828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561C6642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1A8BE6DE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042493EA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0A4B3381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020397E3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5EE67F88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4BB77AB8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58EBCE6B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695AB616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58085450" w14:textId="77777777" w:rsidR="00DB2AF7" w:rsidRDefault="00DB2AF7" w:rsidP="005C12CB">
      <w:pPr>
        <w:ind w:right="-7"/>
        <w:rPr>
          <w:rFonts w:asciiTheme="minorHAnsi" w:hAnsiTheme="minorHAnsi" w:cstheme="minorHAnsi"/>
        </w:rPr>
      </w:pPr>
    </w:p>
    <w:p w14:paraId="52977799" w14:textId="548A0542" w:rsidR="00DB2AF7" w:rsidRPr="00AF2398" w:rsidRDefault="00DB2AF7" w:rsidP="00DB2AF7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AF2398">
        <w:rPr>
          <w:rFonts w:asciiTheme="minorHAnsi" w:hAnsiTheme="minorHAnsi" w:cstheme="minorHAnsi"/>
          <w:b/>
          <w:sz w:val="32"/>
          <w:szCs w:val="26"/>
        </w:rPr>
        <w:lastRenderedPageBreak/>
        <w:t>DECISION MOUNTAIN</w:t>
      </w:r>
    </w:p>
    <w:p w14:paraId="17D41010" w14:textId="77777777" w:rsidR="00DB2AF7" w:rsidRPr="00AF2398" w:rsidRDefault="00DB2AF7" w:rsidP="00DB2AF7">
      <w:pPr>
        <w:spacing w:after="0"/>
        <w:ind w:right="-7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szCs w:val="26"/>
        </w:rPr>
        <w:t>1.  Analyze and breakdown a decision you recently made by working your way up from the bottom of this decision mountain.</w:t>
      </w:r>
    </w:p>
    <w:p w14:paraId="3D78E35F" w14:textId="5BC20E98" w:rsidR="00DB2AF7" w:rsidRPr="00AF2398" w:rsidRDefault="00DB2AF7" w:rsidP="00DB2AF7">
      <w:pPr>
        <w:ind w:right="-7"/>
        <w:rPr>
          <w:rFonts w:asciiTheme="minorHAnsi" w:hAnsiTheme="minorHAnsi" w:cstheme="minorHAnsi"/>
          <w:szCs w:val="26"/>
        </w:rPr>
      </w:pPr>
    </w:p>
    <w:p w14:paraId="61B777C5" w14:textId="77777777" w:rsidR="00DB2AF7" w:rsidRPr="00AF2398" w:rsidRDefault="00DB2AF7" w:rsidP="00DB2AF7">
      <w:pPr>
        <w:ind w:right="-561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9C1C06" wp14:editId="3CEBFED4">
                <wp:simplePos x="0" y="0"/>
                <wp:positionH relativeFrom="column">
                  <wp:posOffset>-437515</wp:posOffset>
                </wp:positionH>
                <wp:positionV relativeFrom="paragraph">
                  <wp:posOffset>334010</wp:posOffset>
                </wp:positionV>
                <wp:extent cx="2466975" cy="3257550"/>
                <wp:effectExtent l="0" t="0" r="28575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466975" cy="32575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A31D02" id="Line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4.45pt,26.3pt" to="159.8pt,2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"/>
            </w:pict>
          </mc:Fallback>
        </mc:AlternateContent>
      </w:r>
      <w:r w:rsidRPr="00AF2398">
        <w:rPr>
          <w:rFonts w:asciiTheme="minorHAnsi" w:hAnsiTheme="minorHAnsi" w:cstheme="min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9BCD07" wp14:editId="2815605C">
                <wp:simplePos x="0" y="0"/>
                <wp:positionH relativeFrom="column">
                  <wp:posOffset>2028825</wp:posOffset>
                </wp:positionH>
                <wp:positionV relativeFrom="paragraph">
                  <wp:posOffset>309245</wp:posOffset>
                </wp:positionV>
                <wp:extent cx="1938020" cy="138430"/>
                <wp:effectExtent l="8890" t="12700" r="5715" b="10795"/>
                <wp:wrapNone/>
                <wp:docPr id="5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8020" cy="138430"/>
                        </a:xfrm>
                        <a:custGeom>
                          <a:avLst/>
                          <a:gdLst>
                            <a:gd name="T0" fmla="*/ 0 w 4110"/>
                            <a:gd name="T1" fmla="*/ 45 h 225"/>
                            <a:gd name="T2" fmla="*/ 375 w 4110"/>
                            <a:gd name="T3" fmla="*/ 150 h 225"/>
                            <a:gd name="T4" fmla="*/ 840 w 4110"/>
                            <a:gd name="T5" fmla="*/ 75 h 225"/>
                            <a:gd name="T6" fmla="*/ 960 w 4110"/>
                            <a:gd name="T7" fmla="*/ 45 h 225"/>
                            <a:gd name="T8" fmla="*/ 1050 w 4110"/>
                            <a:gd name="T9" fmla="*/ 15 h 225"/>
                            <a:gd name="T10" fmla="*/ 1440 w 4110"/>
                            <a:gd name="T11" fmla="*/ 180 h 225"/>
                            <a:gd name="T12" fmla="*/ 1590 w 4110"/>
                            <a:gd name="T13" fmla="*/ 225 h 225"/>
                            <a:gd name="T14" fmla="*/ 1920 w 4110"/>
                            <a:gd name="T15" fmla="*/ 165 h 225"/>
                            <a:gd name="T16" fmla="*/ 2010 w 4110"/>
                            <a:gd name="T17" fmla="*/ 120 h 225"/>
                            <a:gd name="T18" fmla="*/ 2205 w 4110"/>
                            <a:gd name="T19" fmla="*/ 0 h 225"/>
                            <a:gd name="T20" fmla="*/ 2565 w 4110"/>
                            <a:gd name="T21" fmla="*/ 90 h 225"/>
                            <a:gd name="T22" fmla="*/ 2745 w 4110"/>
                            <a:gd name="T23" fmla="*/ 150 h 225"/>
                            <a:gd name="T24" fmla="*/ 3225 w 4110"/>
                            <a:gd name="T25" fmla="*/ 180 h 225"/>
                            <a:gd name="T26" fmla="*/ 3540 w 4110"/>
                            <a:gd name="T27" fmla="*/ 165 h 225"/>
                            <a:gd name="T28" fmla="*/ 3570 w 4110"/>
                            <a:gd name="T29" fmla="*/ 120 h 225"/>
                            <a:gd name="T30" fmla="*/ 3660 w 4110"/>
                            <a:gd name="T31" fmla="*/ 90 h 225"/>
                            <a:gd name="T32" fmla="*/ 3810 w 4110"/>
                            <a:gd name="T33" fmla="*/ 105 h 225"/>
                            <a:gd name="T34" fmla="*/ 3900 w 4110"/>
                            <a:gd name="T35" fmla="*/ 135 h 225"/>
                            <a:gd name="T36" fmla="*/ 3945 w 4110"/>
                            <a:gd name="T37" fmla="*/ 150 h 225"/>
                            <a:gd name="T38" fmla="*/ 4110 w 4110"/>
                            <a:gd name="T39" fmla="*/ 225 h 2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4110" h="225">
                              <a:moveTo>
                                <a:pt x="0" y="45"/>
                              </a:moveTo>
                              <a:cubicBezTo>
                                <a:pt x="123" y="86"/>
                                <a:pt x="247" y="129"/>
                                <a:pt x="375" y="150"/>
                              </a:cubicBezTo>
                              <a:cubicBezTo>
                                <a:pt x="536" y="138"/>
                                <a:pt x="683" y="109"/>
                                <a:pt x="840" y="75"/>
                              </a:cubicBezTo>
                              <a:cubicBezTo>
                                <a:pt x="880" y="66"/>
                                <a:pt x="920" y="55"/>
                                <a:pt x="960" y="45"/>
                              </a:cubicBezTo>
                              <a:cubicBezTo>
                                <a:pt x="991" y="37"/>
                                <a:pt x="1050" y="15"/>
                                <a:pt x="1050" y="15"/>
                              </a:cubicBezTo>
                              <a:cubicBezTo>
                                <a:pt x="1191" y="50"/>
                                <a:pt x="1312" y="116"/>
                                <a:pt x="1440" y="180"/>
                              </a:cubicBezTo>
                              <a:cubicBezTo>
                                <a:pt x="1486" y="203"/>
                                <a:pt x="1542" y="209"/>
                                <a:pt x="1590" y="225"/>
                              </a:cubicBezTo>
                              <a:cubicBezTo>
                                <a:pt x="1668" y="218"/>
                                <a:pt x="1840" y="218"/>
                                <a:pt x="1920" y="165"/>
                              </a:cubicBezTo>
                              <a:cubicBezTo>
                                <a:pt x="2049" y="79"/>
                                <a:pt x="1886" y="182"/>
                                <a:pt x="2010" y="120"/>
                              </a:cubicBezTo>
                              <a:cubicBezTo>
                                <a:pt x="2081" y="85"/>
                                <a:pt x="2129" y="25"/>
                                <a:pt x="2205" y="0"/>
                              </a:cubicBezTo>
                              <a:cubicBezTo>
                                <a:pt x="2322" y="39"/>
                                <a:pt x="2445" y="60"/>
                                <a:pt x="2565" y="90"/>
                              </a:cubicBezTo>
                              <a:cubicBezTo>
                                <a:pt x="2630" y="106"/>
                                <a:pt x="2676" y="140"/>
                                <a:pt x="2745" y="150"/>
                              </a:cubicBezTo>
                              <a:cubicBezTo>
                                <a:pt x="2915" y="174"/>
                                <a:pt x="3037" y="172"/>
                                <a:pt x="3225" y="180"/>
                              </a:cubicBezTo>
                              <a:cubicBezTo>
                                <a:pt x="3328" y="214"/>
                                <a:pt x="3438" y="199"/>
                                <a:pt x="3540" y="165"/>
                              </a:cubicBezTo>
                              <a:cubicBezTo>
                                <a:pt x="3550" y="150"/>
                                <a:pt x="3555" y="130"/>
                                <a:pt x="3570" y="120"/>
                              </a:cubicBezTo>
                              <a:cubicBezTo>
                                <a:pt x="3597" y="103"/>
                                <a:pt x="3660" y="90"/>
                                <a:pt x="3660" y="90"/>
                              </a:cubicBezTo>
                              <a:cubicBezTo>
                                <a:pt x="3710" y="95"/>
                                <a:pt x="3761" y="96"/>
                                <a:pt x="3810" y="105"/>
                              </a:cubicBezTo>
                              <a:cubicBezTo>
                                <a:pt x="3841" y="111"/>
                                <a:pt x="3870" y="125"/>
                                <a:pt x="3900" y="135"/>
                              </a:cubicBezTo>
                              <a:cubicBezTo>
                                <a:pt x="3915" y="140"/>
                                <a:pt x="3945" y="150"/>
                                <a:pt x="3945" y="150"/>
                              </a:cubicBezTo>
                              <a:cubicBezTo>
                                <a:pt x="3994" y="199"/>
                                <a:pt x="4041" y="225"/>
                                <a:pt x="4110" y="22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68527" id="Freeform 3" o:spid="_x0000_s1026" style="position:absolute;margin-left:159.75pt;margin-top:24.35pt;width:152.6pt;height:1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110,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" path="m,45v123,41,247,84,375,105c536,138,683,109,840,75,880,66,920,55,960,45v31,-8,90,-30,90,-30c1191,50,1312,116,1440,180v46,23,102,29,150,45c1668,218,1840,218,1920,165v129,-86,-34,17,90,-45c2081,85,2129,25,2205,v117,39,240,60,360,90c2630,106,2676,140,2745,150v170,24,292,22,480,30c3328,214,3438,199,3540,165v10,-15,15,-35,30,-45c3597,103,3660,90,3660,90v50,5,101,6,150,15c3841,111,3870,125,3900,135v15,5,45,15,45,15c3994,199,4041,225,4110,225e" filled="f">
                <v:path arrowok="t" o:connecttype="custom" o:connectlocs="0,27686;176827,92287;396092,46143;452676,27686;495115,9229;679014,110744;749745,138430;905352,101515;947791,73829;1039741,0;1209494,55372;1294371,92287;1520709,110744;1669244,101515;1683390,73829;1725828,55372;1796559,64601;1838997,83058;1860216,92287;1938020,138430" o:connectangles="0,0,0,0,0,0,0,0,0,0,0,0,0,0,0,0,0,0,0,0"/>
              </v:shape>
            </w:pict>
          </mc:Fallback>
        </mc:AlternateContent>
      </w:r>
    </w:p>
    <w:p w14:paraId="567AAC9D" w14:textId="77777777" w:rsidR="00DB2AF7" w:rsidRPr="00AF2398" w:rsidRDefault="00DB2AF7" w:rsidP="00DB2AF7">
      <w:pPr>
        <w:spacing w:after="0" w:line="240" w:lineRule="auto"/>
        <w:ind w:left="720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1E6297" wp14:editId="43B92B66">
                <wp:simplePos x="0" y="0"/>
                <wp:positionH relativeFrom="column">
                  <wp:posOffset>3971290</wp:posOffset>
                </wp:positionH>
                <wp:positionV relativeFrom="paragraph">
                  <wp:posOffset>120650</wp:posOffset>
                </wp:positionV>
                <wp:extent cx="2628900" cy="3314700"/>
                <wp:effectExtent l="13335" t="8255" r="5715" b="10795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3314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C34D9E" id="Line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2.7pt,9.5pt" to="519.7pt,2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"/>
            </w:pict>
          </mc:Fallback>
        </mc:AlternateContent>
      </w:r>
    </w:p>
    <w:p w14:paraId="3B3CDA07" w14:textId="77777777" w:rsidR="00DB2AF7" w:rsidRPr="00AF2398" w:rsidRDefault="00DB2AF7" w:rsidP="00DB2AF7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Decision</w:t>
      </w:r>
      <w:r w:rsidRPr="00AF2398">
        <w:rPr>
          <w:rFonts w:asciiTheme="minorHAnsi" w:hAnsiTheme="minorHAnsi" w:cstheme="minorHAnsi"/>
          <w:sz w:val="22"/>
          <w:szCs w:val="22"/>
        </w:rPr>
        <w:t>:</w:t>
      </w:r>
    </w:p>
    <w:p w14:paraId="288513F7" w14:textId="77777777" w:rsidR="00DB2AF7" w:rsidRPr="00AF2398" w:rsidRDefault="00DB2AF7" w:rsidP="00DB2AF7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</w:t>
      </w:r>
    </w:p>
    <w:p w14:paraId="145BA0E8" w14:textId="77777777" w:rsidR="00DB2AF7" w:rsidRPr="00AF2398" w:rsidRDefault="00DB2AF7" w:rsidP="00DB2AF7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</w:t>
      </w:r>
    </w:p>
    <w:p w14:paraId="1A38A446" w14:textId="77777777" w:rsidR="00DB2AF7" w:rsidRPr="00AF2398" w:rsidRDefault="00DB2AF7" w:rsidP="00DB2AF7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</w:t>
      </w:r>
      <w:r w:rsidRPr="00AF2398">
        <w:rPr>
          <w:rFonts w:asciiTheme="minorHAnsi" w:hAnsiTheme="minorHAnsi" w:cstheme="minorHAnsi"/>
        </w:rPr>
        <w:softHyphen/>
      </w:r>
      <w:r w:rsidRPr="00AF2398">
        <w:rPr>
          <w:rFonts w:asciiTheme="minorHAnsi" w:hAnsiTheme="minorHAnsi" w:cstheme="minorHAnsi"/>
        </w:rPr>
        <w:softHyphen/>
      </w:r>
      <w:r w:rsidRPr="00AF2398">
        <w:rPr>
          <w:rFonts w:asciiTheme="minorHAnsi" w:hAnsiTheme="minorHAnsi" w:cstheme="minorHAnsi"/>
        </w:rPr>
        <w:softHyphen/>
      </w:r>
      <w:r w:rsidRPr="00AF2398">
        <w:rPr>
          <w:rFonts w:asciiTheme="minorHAnsi" w:hAnsiTheme="minorHAnsi" w:cstheme="minorHAnsi"/>
        </w:rPr>
        <w:softHyphen/>
      </w:r>
      <w:r w:rsidRPr="00AF2398">
        <w:rPr>
          <w:rFonts w:asciiTheme="minorHAnsi" w:hAnsiTheme="minorHAnsi" w:cstheme="minorHAnsi"/>
        </w:rPr>
        <w:softHyphen/>
        <w:t>_____</w:t>
      </w:r>
    </w:p>
    <w:p w14:paraId="0A02C98E" w14:textId="77777777" w:rsidR="00DB2AF7" w:rsidRPr="00AF2398" w:rsidRDefault="00DB2AF7" w:rsidP="00DB2AF7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  <w:b/>
        </w:rPr>
        <w:t>Consequences</w:t>
      </w:r>
      <w:r w:rsidRPr="00AF2398">
        <w:rPr>
          <w:rFonts w:asciiTheme="minorHAnsi" w:hAnsiTheme="minorHAnsi" w:cstheme="minorHAnsi"/>
        </w:rPr>
        <w:t>:</w:t>
      </w:r>
    </w:p>
    <w:p w14:paraId="27FB01F0" w14:textId="77777777" w:rsidR="00DB2AF7" w:rsidRPr="00AF2398" w:rsidRDefault="00DB2AF7" w:rsidP="00DB2AF7">
      <w:pPr>
        <w:numPr>
          <w:ilvl w:val="0"/>
          <w:numId w:val="21"/>
        </w:numPr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 ____________________</w:t>
      </w:r>
      <w:r w:rsidRPr="00AF2398">
        <w:rPr>
          <w:rFonts w:asciiTheme="minorHAnsi" w:hAnsiTheme="minorHAnsi" w:cstheme="minorHAnsi"/>
        </w:rPr>
        <w:tab/>
      </w:r>
      <w:r w:rsidRPr="00AF2398">
        <w:rPr>
          <w:rFonts w:asciiTheme="minorHAnsi" w:hAnsiTheme="minorHAnsi" w:cstheme="minorHAnsi"/>
        </w:rPr>
        <w:tab/>
        <w:t>3.____________________</w:t>
      </w:r>
    </w:p>
    <w:p w14:paraId="63861440" w14:textId="77777777" w:rsidR="00DB2AF7" w:rsidRPr="00AF2398" w:rsidRDefault="00DB2AF7" w:rsidP="00DB2AF7">
      <w:pPr>
        <w:tabs>
          <w:tab w:val="left" w:pos="3686"/>
        </w:tabs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</w:t>
      </w:r>
      <w:r w:rsidRPr="00AF2398">
        <w:rPr>
          <w:rFonts w:asciiTheme="minorHAnsi" w:hAnsiTheme="minorHAnsi" w:cstheme="minorHAnsi"/>
        </w:rPr>
        <w:tab/>
      </w:r>
      <w:r w:rsidRPr="00AF2398">
        <w:rPr>
          <w:rFonts w:asciiTheme="minorHAnsi" w:hAnsiTheme="minorHAnsi" w:cstheme="minorHAnsi"/>
        </w:rPr>
        <w:tab/>
        <w:t xml:space="preserve">    ____________________</w:t>
      </w:r>
    </w:p>
    <w:p w14:paraId="29C3C0B4" w14:textId="77777777" w:rsidR="00DB2AF7" w:rsidRPr="00AF2398" w:rsidRDefault="00DB2AF7" w:rsidP="00DB2AF7">
      <w:pPr>
        <w:numPr>
          <w:ilvl w:val="0"/>
          <w:numId w:val="21"/>
        </w:numPr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_____________________ </w:t>
      </w:r>
      <w:r w:rsidRPr="00AF2398">
        <w:rPr>
          <w:rFonts w:asciiTheme="minorHAnsi" w:hAnsiTheme="minorHAnsi" w:cstheme="minorHAnsi"/>
        </w:rPr>
        <w:tab/>
        <w:t>4._____________________</w:t>
      </w:r>
    </w:p>
    <w:p w14:paraId="55C490FB" w14:textId="77777777" w:rsidR="00DB2AF7" w:rsidRPr="00AF2398" w:rsidRDefault="00DB2AF7" w:rsidP="00DB2AF7">
      <w:pPr>
        <w:ind w:left="1265" w:firstLine="720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                   _____________________</w:t>
      </w:r>
    </w:p>
    <w:p w14:paraId="70FAD3FC" w14:textId="77777777" w:rsidR="00DB2AF7" w:rsidRPr="00AF2398" w:rsidRDefault="00DB2AF7" w:rsidP="00DB2AF7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Options</w:t>
      </w:r>
      <w:r w:rsidRPr="00AF2398">
        <w:rPr>
          <w:rFonts w:asciiTheme="minorHAnsi" w:hAnsiTheme="minorHAnsi" w:cstheme="minorHAnsi"/>
          <w:sz w:val="22"/>
          <w:szCs w:val="22"/>
        </w:rPr>
        <w:t>:</w:t>
      </w:r>
    </w:p>
    <w:p w14:paraId="61A34C7A" w14:textId="77777777" w:rsidR="00DB2AF7" w:rsidRPr="00AF2398" w:rsidRDefault="00DB2AF7" w:rsidP="00DB2AF7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C2BB27" wp14:editId="16928B81">
                <wp:simplePos x="0" y="0"/>
                <wp:positionH relativeFrom="column">
                  <wp:posOffset>5658485</wp:posOffset>
                </wp:positionH>
                <wp:positionV relativeFrom="paragraph">
                  <wp:posOffset>167005</wp:posOffset>
                </wp:positionV>
                <wp:extent cx="590550" cy="2343150"/>
                <wp:effectExtent l="19050" t="17780" r="19050" b="1079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550" cy="2343150"/>
                        </a:xfrm>
                        <a:prstGeom prst="upArrow">
                          <a:avLst>
                            <a:gd name="adj1" fmla="val 50000"/>
                            <a:gd name="adj2" fmla="val 991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0C03E7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5" o:spid="_x0000_s1026" type="#_x0000_t68" style="position:absolute;margin-left:445.55pt;margin-top:13.15pt;width:46.5pt;height:18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">
                <v:textbox style="layout-flow:vertical-ideographic"/>
              </v:shape>
            </w:pict>
          </mc:Fallback>
        </mc:AlternateContent>
      </w:r>
      <w:r w:rsidRPr="00AF2398">
        <w:rPr>
          <w:rFonts w:asciiTheme="minorHAnsi" w:hAnsiTheme="minorHAnsi" w:cstheme="minorHAnsi"/>
          <w:sz w:val="22"/>
          <w:szCs w:val="22"/>
        </w:rPr>
        <w:t>1.________________________________________________</w:t>
      </w:r>
    </w:p>
    <w:p w14:paraId="50B9CDBE" w14:textId="77777777" w:rsidR="00DB2AF7" w:rsidRPr="00AF2398" w:rsidRDefault="00DB2AF7" w:rsidP="00DB2AF7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FEA085" wp14:editId="5960BAD3">
                <wp:simplePos x="0" y="0"/>
                <wp:positionH relativeFrom="column">
                  <wp:posOffset>5829935</wp:posOffset>
                </wp:positionH>
                <wp:positionV relativeFrom="paragraph">
                  <wp:posOffset>163830</wp:posOffset>
                </wp:positionV>
                <wp:extent cx="180975" cy="2028825"/>
                <wp:effectExtent l="9525" t="12700" r="9525" b="635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F4103A" w14:textId="77777777" w:rsidR="00DB2AF7" w:rsidRPr="00730EE4" w:rsidRDefault="00DB2AF7" w:rsidP="00DB2AF7">
                            <w:pPr>
                              <w:rPr>
                                <w:b/>
                              </w:rPr>
                            </w:pPr>
                            <w:r w:rsidRPr="00730EE4">
                              <w:rPr>
                                <w:b/>
                              </w:rPr>
                              <w:t>STAR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CF67D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9.05pt;margin-top:12.9pt;width:14.25pt;height:15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" strokecolor="white">
                <v:textbox>
                  <w:txbxContent>
                    <w:p w:rsidR="00DB2AF7" w:rsidRPr="00730EE4" w:rsidRDefault="00DB2AF7" w:rsidP="00DB2AF7">
                      <w:pPr>
                        <w:rPr>
                          <w:b/>
                        </w:rPr>
                      </w:pPr>
                      <w:r w:rsidRPr="00730EE4">
                        <w:rPr>
                          <w:b/>
                        </w:rPr>
                        <w:t>START HERE</w:t>
                      </w:r>
                    </w:p>
                  </w:txbxContent>
                </v:textbox>
              </v:shape>
            </w:pict>
          </mc:Fallback>
        </mc:AlternateContent>
      </w:r>
      <w:r w:rsidRPr="00AF2398">
        <w:rPr>
          <w:rFonts w:asciiTheme="minorHAnsi" w:hAnsiTheme="minorHAnsi" w:cstheme="minorHAnsi"/>
          <w:sz w:val="22"/>
          <w:szCs w:val="22"/>
        </w:rPr>
        <w:t>2.________________________________________________</w:t>
      </w:r>
    </w:p>
    <w:p w14:paraId="0316E1AC" w14:textId="77777777" w:rsidR="00DB2AF7" w:rsidRPr="00AF2398" w:rsidRDefault="00DB2AF7" w:rsidP="00DB2AF7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3.________________________________________________</w:t>
      </w:r>
    </w:p>
    <w:p w14:paraId="1FDC2953" w14:textId="77777777" w:rsidR="00DB2AF7" w:rsidRPr="00AF2398" w:rsidRDefault="00DB2AF7" w:rsidP="00DB2AF7">
      <w:pPr>
        <w:spacing w:line="360" w:lineRule="auto"/>
        <w:ind w:left="426"/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4.________________________________________________</w:t>
      </w:r>
    </w:p>
    <w:p w14:paraId="5C2A2494" w14:textId="77777777" w:rsidR="00DB2AF7" w:rsidRPr="00AF2398" w:rsidRDefault="00DB2AF7" w:rsidP="00DB2AF7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Define the Problem</w:t>
      </w:r>
      <w:r w:rsidRPr="00AF2398">
        <w:rPr>
          <w:rFonts w:asciiTheme="minorHAnsi" w:hAnsiTheme="minorHAnsi" w:cstheme="minorHAnsi"/>
          <w:sz w:val="22"/>
          <w:szCs w:val="22"/>
        </w:rPr>
        <w:t>:</w:t>
      </w:r>
    </w:p>
    <w:p w14:paraId="57CA20EC" w14:textId="77777777" w:rsidR="00DB2AF7" w:rsidRDefault="00DB2AF7" w:rsidP="00DB2AF7">
      <w:pPr>
        <w:spacing w:before="240"/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__________________________________</w:t>
      </w:r>
    </w:p>
    <w:p w14:paraId="005DF1CD" w14:textId="77777777" w:rsidR="00DB2AF7" w:rsidRDefault="00DB2AF7" w:rsidP="00DB2AF7">
      <w:pPr>
        <w:pStyle w:val="NoSpacing"/>
        <w:spacing w:line="480" w:lineRule="auto"/>
      </w:pPr>
      <w:r w:rsidRPr="00AF2398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___</w:t>
      </w:r>
    </w:p>
    <w:p w14:paraId="2F1206D0" w14:textId="77777777" w:rsidR="00DB2AF7" w:rsidRPr="005C12CB" w:rsidRDefault="00DB2AF7" w:rsidP="00DB2AF7">
      <w:pPr>
        <w:ind w:right="-7"/>
        <w:rPr>
          <w:rFonts w:asciiTheme="minorHAnsi" w:hAnsiTheme="minorHAnsi" w:cstheme="minorHAnsi"/>
        </w:rPr>
      </w:pPr>
      <w:r w:rsidRPr="00AF2398">
        <w:t>_______________________________________________________</w:t>
      </w:r>
      <w:r>
        <w:t>_______________________</w:t>
      </w:r>
    </w:p>
    <w:sectPr w:rsidR="00DB2AF7" w:rsidRPr="005C12CB" w:rsidSect="00F2002F">
      <w:footerReference w:type="default" r:id="rId12"/>
      <w:pgSz w:w="12240" w:h="15840"/>
      <w:pgMar w:top="1304" w:right="1304" w:bottom="1304" w:left="1304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70383" w14:textId="77777777" w:rsidR="00DF0E41" w:rsidRDefault="00DF0E41" w:rsidP="008D3568">
      <w:pPr>
        <w:spacing w:after="0" w:line="240" w:lineRule="auto"/>
      </w:pPr>
      <w:r>
        <w:separator/>
      </w:r>
    </w:p>
  </w:endnote>
  <w:endnote w:type="continuationSeparator" w:id="0">
    <w:p w14:paraId="31C8366A" w14:textId="77777777" w:rsidR="00DF0E41" w:rsidRDefault="00DF0E41" w:rsidP="008D3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3777D" w14:textId="77777777" w:rsidR="00895DAC" w:rsidRPr="00E45CF0" w:rsidRDefault="00E45CF0" w:rsidP="00E45CF0">
    <w:pPr>
      <w:pStyle w:val="Footer"/>
      <w:tabs>
        <w:tab w:val="clear" w:pos="4680"/>
        <w:tab w:val="clear" w:pos="9360"/>
        <w:tab w:val="center" w:pos="4816"/>
        <w:tab w:val="right" w:pos="9632"/>
      </w:tabs>
      <w:rPr>
        <w:rFonts w:asciiTheme="minorHAnsi" w:hAnsiTheme="minorHAnsi" w:cstheme="minorHAnsi"/>
      </w:rPr>
    </w:pPr>
    <w:r w:rsidRPr="00E45CF0">
      <w:rPr>
        <w:rFonts w:asciiTheme="minorHAnsi" w:hAnsiTheme="minorHAnsi" w:cstheme="minorHAnsi"/>
      </w:rPr>
      <w:tab/>
    </w:r>
    <w:r>
      <w:rPr>
        <w:rFonts w:asciiTheme="minorHAnsi" w:hAnsiTheme="minorHAnsi" w:cstheme="minorHAnsi"/>
        <w:lang w:val="en-CA"/>
      </w:rPr>
      <w:t>STUDENT ACTIVITY PAGE 1 OF 1</w:t>
    </w:r>
    <w:r w:rsidRPr="00E45CF0">
      <w:rPr>
        <w:rFonts w:asciiTheme="minorHAnsi" w:hAnsiTheme="minorHAnsi" w:cstheme="minorHAnsi"/>
        <w:lang w:val="en-CA"/>
      </w:rPr>
      <w:t xml:space="preserve"> – HANDOUT </w:t>
    </w:r>
    <w:r>
      <w:rPr>
        <w:rFonts w:asciiTheme="minorHAnsi" w:hAnsiTheme="minorHAnsi" w:cstheme="minorHAnsi"/>
        <w:lang w:val="en-CA"/>
      </w:rPr>
      <w:t>[B</w:t>
    </w:r>
    <w:r w:rsidRPr="00E45CF0">
      <w:rPr>
        <w:rFonts w:asciiTheme="minorHAnsi" w:hAnsiTheme="minorHAnsi" w:cstheme="minorHAnsi"/>
        <w:lang w:val="en-CA"/>
      </w:rPr>
      <w:t>]</w:t>
    </w:r>
    <w:r w:rsidRPr="00E45CF0">
      <w:rPr>
        <w:rFonts w:asciiTheme="minorHAnsi" w:hAnsiTheme="minorHAnsi" w:cstheme="min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C0671" w14:textId="77777777" w:rsidR="00DF0E41" w:rsidRDefault="00DF0E41" w:rsidP="008D3568">
      <w:pPr>
        <w:spacing w:after="0" w:line="240" w:lineRule="auto"/>
      </w:pPr>
      <w:r>
        <w:separator/>
      </w:r>
    </w:p>
  </w:footnote>
  <w:footnote w:type="continuationSeparator" w:id="0">
    <w:p w14:paraId="380F79B5" w14:textId="77777777" w:rsidR="00DF0E41" w:rsidRDefault="00DF0E41" w:rsidP="008D35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7000"/>
    <w:multiLevelType w:val="hybridMultilevel"/>
    <w:tmpl w:val="DEF2705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80E32"/>
    <w:multiLevelType w:val="hybridMultilevel"/>
    <w:tmpl w:val="4D22AAA4"/>
    <w:lvl w:ilvl="0" w:tplc="10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76B15"/>
    <w:multiLevelType w:val="hybridMultilevel"/>
    <w:tmpl w:val="B030A1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43925"/>
    <w:multiLevelType w:val="hybridMultilevel"/>
    <w:tmpl w:val="3A00A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F14E8"/>
    <w:multiLevelType w:val="hybridMultilevel"/>
    <w:tmpl w:val="96442680"/>
    <w:lvl w:ilvl="0" w:tplc="FDC2C60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5CA28D3"/>
    <w:multiLevelType w:val="hybridMultilevel"/>
    <w:tmpl w:val="C4EAF9C4"/>
    <w:lvl w:ilvl="0" w:tplc="8E68BC68">
      <w:start w:val="1"/>
      <w:numFmt w:val="upp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A3614"/>
    <w:multiLevelType w:val="multilevel"/>
    <w:tmpl w:val="9BA8F5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824B47"/>
    <w:multiLevelType w:val="hybridMultilevel"/>
    <w:tmpl w:val="F69EB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9D21B1"/>
    <w:multiLevelType w:val="hybridMultilevel"/>
    <w:tmpl w:val="D9007B10"/>
    <w:lvl w:ilvl="0" w:tplc="8682B83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09294E"/>
    <w:multiLevelType w:val="hybridMultilevel"/>
    <w:tmpl w:val="A2AC450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3706313"/>
    <w:multiLevelType w:val="hybridMultilevel"/>
    <w:tmpl w:val="3FB2F8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151FD7"/>
    <w:multiLevelType w:val="hybridMultilevel"/>
    <w:tmpl w:val="509A9DD0"/>
    <w:lvl w:ilvl="0" w:tplc="FC64451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EE04A9"/>
    <w:multiLevelType w:val="hybridMultilevel"/>
    <w:tmpl w:val="9BA8F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6497E"/>
    <w:multiLevelType w:val="hybridMultilevel"/>
    <w:tmpl w:val="0F90764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6"/>
  </w:num>
  <w:num w:numId="3">
    <w:abstractNumId w:val="8"/>
  </w:num>
  <w:num w:numId="4">
    <w:abstractNumId w:val="14"/>
  </w:num>
  <w:num w:numId="5">
    <w:abstractNumId w:val="6"/>
  </w:num>
  <w:num w:numId="6">
    <w:abstractNumId w:val="6"/>
  </w:num>
  <w:num w:numId="7">
    <w:abstractNumId w:val="3"/>
  </w:num>
  <w:num w:numId="8">
    <w:abstractNumId w:val="11"/>
  </w:num>
  <w:num w:numId="9">
    <w:abstractNumId w:val="4"/>
  </w:num>
  <w:num w:numId="10">
    <w:abstractNumId w:val="1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  <w:num w:numId="15">
    <w:abstractNumId w:val="0"/>
  </w:num>
  <w:num w:numId="16">
    <w:abstractNumId w:val="2"/>
  </w:num>
  <w:num w:numId="17">
    <w:abstractNumId w:val="15"/>
  </w:num>
  <w:num w:numId="18">
    <w:abstractNumId w:val="19"/>
  </w:num>
  <w:num w:numId="19">
    <w:abstractNumId w:val="7"/>
  </w:num>
  <w:num w:numId="20">
    <w:abstractNumId w:val="17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G3MLIwNDYzsTBS0lEKTi0uzszPAykwrAUAVc90eCwAAAA="/>
  </w:docVars>
  <w:rsids>
    <w:rsidRoot w:val="00CD66F5"/>
    <w:rsid w:val="00013A70"/>
    <w:rsid w:val="000246D4"/>
    <w:rsid w:val="00072128"/>
    <w:rsid w:val="00094E96"/>
    <w:rsid w:val="000E5C2C"/>
    <w:rsid w:val="00104FB4"/>
    <w:rsid w:val="001123FD"/>
    <w:rsid w:val="001255CC"/>
    <w:rsid w:val="001877E3"/>
    <w:rsid w:val="001929DD"/>
    <w:rsid w:val="001B7E4E"/>
    <w:rsid w:val="001D709F"/>
    <w:rsid w:val="00357FCB"/>
    <w:rsid w:val="003709A9"/>
    <w:rsid w:val="00371F7B"/>
    <w:rsid w:val="00393FC4"/>
    <w:rsid w:val="003B3580"/>
    <w:rsid w:val="003D5B4B"/>
    <w:rsid w:val="003D6047"/>
    <w:rsid w:val="003F6EB6"/>
    <w:rsid w:val="004058F4"/>
    <w:rsid w:val="0043275E"/>
    <w:rsid w:val="00450FED"/>
    <w:rsid w:val="004668AA"/>
    <w:rsid w:val="00480E8B"/>
    <w:rsid w:val="004B0E6B"/>
    <w:rsid w:val="005755F6"/>
    <w:rsid w:val="005930D1"/>
    <w:rsid w:val="005B1730"/>
    <w:rsid w:val="005C12CB"/>
    <w:rsid w:val="0063123F"/>
    <w:rsid w:val="00661D13"/>
    <w:rsid w:val="006637C2"/>
    <w:rsid w:val="00760E26"/>
    <w:rsid w:val="0076350D"/>
    <w:rsid w:val="00765C69"/>
    <w:rsid w:val="0077539C"/>
    <w:rsid w:val="007C220C"/>
    <w:rsid w:val="00835DF1"/>
    <w:rsid w:val="00852A80"/>
    <w:rsid w:val="00864689"/>
    <w:rsid w:val="00872105"/>
    <w:rsid w:val="00892C0A"/>
    <w:rsid w:val="00895DAC"/>
    <w:rsid w:val="008A6BAE"/>
    <w:rsid w:val="008D3568"/>
    <w:rsid w:val="00A17B5B"/>
    <w:rsid w:val="00AE0464"/>
    <w:rsid w:val="00B009A9"/>
    <w:rsid w:val="00B17FE0"/>
    <w:rsid w:val="00B6566E"/>
    <w:rsid w:val="00B80A57"/>
    <w:rsid w:val="00B95A82"/>
    <w:rsid w:val="00BB425A"/>
    <w:rsid w:val="00BD63A1"/>
    <w:rsid w:val="00BF60BC"/>
    <w:rsid w:val="00C00E0B"/>
    <w:rsid w:val="00C13961"/>
    <w:rsid w:val="00C30D4D"/>
    <w:rsid w:val="00C3370B"/>
    <w:rsid w:val="00C56625"/>
    <w:rsid w:val="00C57CC0"/>
    <w:rsid w:val="00CB7404"/>
    <w:rsid w:val="00CD66F5"/>
    <w:rsid w:val="00CE3625"/>
    <w:rsid w:val="00D4433F"/>
    <w:rsid w:val="00D606E3"/>
    <w:rsid w:val="00D6273C"/>
    <w:rsid w:val="00D63A80"/>
    <w:rsid w:val="00D81C46"/>
    <w:rsid w:val="00D82291"/>
    <w:rsid w:val="00DA7961"/>
    <w:rsid w:val="00DB2AF7"/>
    <w:rsid w:val="00DE0786"/>
    <w:rsid w:val="00DF0E41"/>
    <w:rsid w:val="00E32E0A"/>
    <w:rsid w:val="00E45CF0"/>
    <w:rsid w:val="00E50526"/>
    <w:rsid w:val="00E55B88"/>
    <w:rsid w:val="00E75E61"/>
    <w:rsid w:val="00EC3D67"/>
    <w:rsid w:val="00EC7B94"/>
    <w:rsid w:val="00EE7F3B"/>
    <w:rsid w:val="00F04287"/>
    <w:rsid w:val="00F2002F"/>
    <w:rsid w:val="00F42D88"/>
    <w:rsid w:val="00F47457"/>
    <w:rsid w:val="00F52D10"/>
    <w:rsid w:val="00F548B4"/>
    <w:rsid w:val="00F56E95"/>
    <w:rsid w:val="00F6531D"/>
    <w:rsid w:val="00F86BA1"/>
    <w:rsid w:val="00FD7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A0F047E"/>
  <w15:docId w15:val="{01702A7E-E69E-47E0-A8CD-D27F1ED8C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B2AF7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Revision">
    <w:name w:val="Revision"/>
    <w:hidden/>
    <w:uiPriority w:val="99"/>
    <w:semiHidden/>
    <w:rsid w:val="00F6531D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8A6BAE"/>
    <w:pPr>
      <w:ind w:left="720"/>
      <w:contextualSpacing/>
    </w:pPr>
    <w:rPr>
      <w:rFonts w:cs="Calibri"/>
      <w:color w:val="000000"/>
      <w:lang w:eastAsia="en-CA"/>
    </w:rPr>
  </w:style>
  <w:style w:type="character" w:customStyle="1" w:styleId="Heading1Char">
    <w:name w:val="Heading 1 Char"/>
    <w:basedOn w:val="DefaultParagraphFont"/>
    <w:link w:val="Heading1"/>
    <w:rsid w:val="00DB2AF7"/>
    <w:rPr>
      <w:rFonts w:ascii="Times New Roman" w:eastAsia="Times New Roman" w:hAnsi="Times New Roman"/>
      <w:sz w:val="36"/>
      <w:szCs w:val="24"/>
      <w:lang w:eastAsia="en-US"/>
    </w:rPr>
  </w:style>
  <w:style w:type="paragraph" w:styleId="Title">
    <w:name w:val="Title"/>
    <w:basedOn w:val="Normal"/>
    <w:link w:val="TitleChar"/>
    <w:qFormat/>
    <w:rsid w:val="00DB2AF7"/>
    <w:pPr>
      <w:spacing w:after="0" w:line="240" w:lineRule="auto"/>
      <w:jc w:val="center"/>
    </w:pPr>
    <w:rPr>
      <w:rFonts w:ascii="Times New Roman" w:eastAsia="Times New Roman" w:hAnsi="Times New Roman"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DB2AF7"/>
    <w:rPr>
      <w:rFonts w:ascii="Times New Roman" w:eastAsia="Times New Roman" w:hAnsi="Times New Roman"/>
      <w:sz w:val="36"/>
      <w:szCs w:val="24"/>
      <w:lang w:eastAsia="en-US"/>
    </w:rPr>
  </w:style>
  <w:style w:type="paragraph" w:styleId="BodyText">
    <w:name w:val="Body Text"/>
    <w:basedOn w:val="Normal"/>
    <w:link w:val="BodyTextChar"/>
    <w:rsid w:val="00DB2AF7"/>
    <w:pPr>
      <w:spacing w:after="0" w:line="240" w:lineRule="auto"/>
    </w:pPr>
    <w:rPr>
      <w:rFonts w:ascii="Times New Roman" w:eastAsia="Times New Roman" w:hAnsi="Times New Roman"/>
      <w:sz w:val="36"/>
      <w:szCs w:val="24"/>
    </w:rPr>
  </w:style>
  <w:style w:type="character" w:customStyle="1" w:styleId="BodyTextChar">
    <w:name w:val="Body Text Char"/>
    <w:basedOn w:val="DefaultParagraphFont"/>
    <w:link w:val="BodyText"/>
    <w:rsid w:val="00DB2AF7"/>
    <w:rPr>
      <w:rFonts w:ascii="Times New Roman" w:eastAsia="Times New Roman" w:hAnsi="Times New Roman"/>
      <w:sz w:val="36"/>
      <w:szCs w:val="24"/>
      <w:lang w:eastAsia="en-US"/>
    </w:rPr>
  </w:style>
  <w:style w:type="paragraph" w:styleId="NoSpacing">
    <w:name w:val="No Spacing"/>
    <w:uiPriority w:val="1"/>
    <w:qFormat/>
    <w:rsid w:val="00DB2AF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6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oemhunter.com/poem/the-road-not-taken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97C9DA9411E5458836BEB7874970DA" ma:contentTypeVersion="1" ma:contentTypeDescription="Create a new document." ma:contentTypeScope="" ma:versionID="a3aa97bdf9c826dc2b26915c611bb51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E902B1-4368-4059-BFBE-BD6A74E1A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5D475D-8D4D-4A42-9444-4089FE41F4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DD7B03-14FD-4EDC-BA18-7ED7B23A6B20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2BE265B-8B4B-4077-9617-D3A39FA2C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6</Pages>
  <Words>1267</Words>
  <Characters>722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3</CharactersWithSpaces>
  <SharedDoc>false</SharedDoc>
  <HLinks>
    <vt:vector size="6" baseType="variant">
      <vt:variant>
        <vt:i4>7798832</vt:i4>
      </vt:variant>
      <vt:variant>
        <vt:i4>0</vt:i4>
      </vt:variant>
      <vt:variant>
        <vt:i4>0</vt:i4>
      </vt:variant>
      <vt:variant>
        <vt:i4>5</vt:i4>
      </vt:variant>
      <vt:variant>
        <vt:lpwstr>http://www.poemhunter.com/poem/the-road-not-take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tephanie Baker</cp:lastModifiedBy>
  <cp:revision>6</cp:revision>
  <cp:lastPrinted>2018-11-15T17:34:00Z</cp:lastPrinted>
  <dcterms:created xsi:type="dcterms:W3CDTF">2018-11-15T17:30:00Z</dcterms:created>
  <dcterms:modified xsi:type="dcterms:W3CDTF">2019-03-1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97C9DA9411E5458836BEB7874970DA</vt:lpwstr>
  </property>
</Properties>
</file>